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citron vert 7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p w:rsidR="00827634" w:rsidRPr="0069446B" w:rsidP="009E5102" w14:paraId="29F388B8" w14:textId="4336E5B9">
      <w:pPr>
        <w:pStyle w:val="SDSTextNormal"/>
        <w:rPr>
          <w:noProof/>
        </w:rPr>
      </w:pPr>
      <w:r w:rsidRPr="0069446B">
        <w:rPr>
          <w:noProof/>
        </w:rPr>
        <w:t>No clasificado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 w:rsidRPr="0069446B">
        <w:rPr>
          <w:noProof/>
        </w:rPr>
        <w:t>Sólido inflamable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501 - Eliminar el contenido y el recipiente en un centro de clasificación, de acuerdo con la normativa local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rases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Contiene citral. Puede producir una reacción alérgica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tra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392-40-5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6-394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473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,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avar la piel con abundante agu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puede provocar una irritación en los pliegues de la piel o por contacto si se lleva ropa ajustada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 inflamable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Ventilar la zona de derrame. No exponer a llamas descubiertas o chispas y abstenerse de fumar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Recoger mecánicamente el producto. Avisar a las autoridades si el producto llega a los desagües o las conducciones públicas de agua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Llevar un equipo de protección individual. Mantener alejado del calor, de superficies calientes, de chispas, de llamas abiertas y de cualquier otra fuente de ignición. No fumar. Conectar a tierra/enlace equipotencial del recipiente y del equipo de recepción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ectar a tierra/enlace equipotencial del recipiente y del equipo de recepción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ntener en lugar fresco. Proteger de la luz del sol. Mantener lejos de cualquier fuente de ignición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reen. Hesperidaceae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 inflamable.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 w:rsidRPr="0069446B">
        <w:rPr>
          <w:noProof/>
        </w:rPr>
        <w:t>Sólido inflamabl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Evitar el contacto con superficies calientes. Calor. Sin llamas ni chispas. Eliminar cualquier fuente de ignición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clasificado (A la vista de los datos disponibles, no se cumplen los criterios de clasificación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citron vert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e producto no se considera nocivo para los organismos acuáticos o no que cause efectos adversos a largo plazo en el medio ambiente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citron vert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tral (5392-40-5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p w:rsidR="00A65092" w:rsidRPr="0069446B" w:rsidP="00A65092" w14:paraId="1965DBDA" w14:textId="0FFE3A91">
      <w:pPr>
        <w:pStyle w:val="SDSTextNormal"/>
      </w:pPr>
      <w:r>
        <w:rPr>
          <w:noProof/>
        </w:rPr>
        <w:t>No contiene ninguna sustancia incluida en  el Anexo XVII de REACH (Condiciones de restricción)</w:t>
      </w:r>
    </w:p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tiene citral. Puede producir una reacción alérgica.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27/04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9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9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27/04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9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citron vert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citron vert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27/04/2026   Versión: 2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4F36E64-DDEE-4A7D-B89A-657B965F810C}"/>
</file>

<file path=customXml/itemProps3.xml><?xml version="1.0" encoding="utf-8"?>
<ds:datastoreItem xmlns:ds="http://schemas.openxmlformats.org/officeDocument/2006/customXml" ds:itemID="{7909F182-5FFE-44E5-8626-9EBDB315AA3E}"/>
</file>

<file path=customXml/itemProps4.xml><?xml version="1.0" encoding="utf-8"?>
<ds:datastoreItem xmlns:ds="http://schemas.openxmlformats.org/officeDocument/2006/customXml" ds:itemID="{E4E47398-45D4-42A8-8AB5-99381E332A04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9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